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7FD22" w14:textId="77777777" w:rsidR="005D4EEF" w:rsidRDefault="005D4EEF" w:rsidP="005D4EEF">
      <w:pPr>
        <w:widowControl w:val="0"/>
        <w:spacing w:after="0" w:line="240" w:lineRule="auto"/>
        <w:ind w:right="-1"/>
        <w:jc w:val="center"/>
        <w:rPr>
          <w:rFonts w:ascii="Arial" w:eastAsia="Arial" w:hAnsi="Arial" w:cs="Arial"/>
          <w:bCs/>
          <w:sz w:val="16"/>
          <w:szCs w:val="16"/>
        </w:rPr>
      </w:pPr>
      <w:bookmarkStart w:id="0" w:name="ANEXO_9_relatorio_inidividual"/>
      <w:r>
        <w:rPr>
          <w:rFonts w:ascii="Arial" w:eastAsia="Arial" w:hAnsi="Arial" w:cs="Arial"/>
          <w:b/>
          <w:sz w:val="20"/>
          <w:szCs w:val="20"/>
        </w:rPr>
        <w:t>ANEXO IX – RELATÓRIO INDIVIDUAL DO MONITOR*</w:t>
      </w:r>
      <w:r>
        <w:rPr>
          <w:rFonts w:ascii="Arial" w:eastAsia="Arial" w:hAnsi="Arial" w:cs="Arial"/>
          <w:b/>
          <w:sz w:val="20"/>
          <w:szCs w:val="20"/>
        </w:rPr>
        <w:br/>
      </w:r>
      <w:bookmarkEnd w:id="0"/>
      <w:r>
        <w:rPr>
          <w:rFonts w:ascii="Arial" w:eastAsia="Arial" w:hAnsi="Arial" w:cs="Arial"/>
          <w:bCs/>
          <w:sz w:val="16"/>
          <w:szCs w:val="16"/>
        </w:rPr>
        <w:t>*</w:t>
      </w:r>
      <w:r w:rsidRPr="00687C83">
        <w:rPr>
          <w:rFonts w:ascii="Arial" w:eastAsia="Arial" w:hAnsi="Arial" w:cs="Arial"/>
          <w:bCs/>
          <w:sz w:val="16"/>
          <w:szCs w:val="16"/>
        </w:rPr>
        <w:t xml:space="preserve">deve ser entregue </w:t>
      </w:r>
      <w:r>
        <w:rPr>
          <w:rFonts w:ascii="Arial" w:eastAsia="Arial" w:hAnsi="Arial" w:cs="Arial"/>
          <w:bCs/>
          <w:sz w:val="16"/>
          <w:szCs w:val="16"/>
        </w:rPr>
        <w:t>pelo docente orientador junto com o relatório de monitoria, uma cópia para cada monitor</w:t>
      </w:r>
    </w:p>
    <w:p w14:paraId="5FB6E707" w14:textId="77777777" w:rsidR="005D4EEF" w:rsidRDefault="005D4EEF" w:rsidP="005D4EEF">
      <w:pPr>
        <w:jc w:val="center"/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5D4EEF" w:rsidRPr="00820427" w14:paraId="04B2E502" w14:textId="77777777" w:rsidTr="005D4EEF">
        <w:tc>
          <w:tcPr>
            <w:tcW w:w="5000" w:type="pct"/>
          </w:tcPr>
          <w:p w14:paraId="06C9E40B" w14:textId="77777777" w:rsidR="005D4EEF" w:rsidRDefault="005D4EEF" w:rsidP="002927A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DENTIFICAÇÃO </w:t>
            </w:r>
            <w:r w:rsidRPr="00820427">
              <w:rPr>
                <w:b/>
                <w:bCs/>
              </w:rPr>
              <w:t>DO MONITOR:</w:t>
            </w:r>
          </w:p>
          <w:p w14:paraId="0A3E2E13" w14:textId="77777777" w:rsidR="005D4EEF" w:rsidRDefault="005D4EEF" w:rsidP="002927AF">
            <w:pPr>
              <w:rPr>
                <w:b/>
                <w:bCs/>
              </w:rPr>
            </w:pPr>
          </w:p>
          <w:p w14:paraId="0E7A4B99" w14:textId="77777777" w:rsidR="005D4EEF" w:rsidRPr="00820427" w:rsidRDefault="005D4EEF" w:rsidP="002927AF">
            <w:pPr>
              <w:rPr>
                <w:b/>
                <w:bCs/>
              </w:rPr>
            </w:pPr>
          </w:p>
        </w:tc>
      </w:tr>
      <w:tr w:rsidR="005D4EEF" w:rsidRPr="00820427" w14:paraId="155ACA73" w14:textId="77777777" w:rsidTr="005D4EEF">
        <w:tc>
          <w:tcPr>
            <w:tcW w:w="5000" w:type="pct"/>
          </w:tcPr>
          <w:p w14:paraId="5E082896" w14:textId="77777777" w:rsidR="005D4EEF" w:rsidRDefault="005D4EEF" w:rsidP="002927AF">
            <w:pPr>
              <w:rPr>
                <w:b/>
                <w:bCs/>
              </w:rPr>
            </w:pPr>
            <w:r>
              <w:rPr>
                <w:b/>
                <w:bCs/>
              </w:rPr>
              <w:t>IDENTIFICAÇÃO DO PROFESSOR ORIENTADOR:</w:t>
            </w:r>
          </w:p>
          <w:p w14:paraId="7A09D86F" w14:textId="77777777" w:rsidR="005D4EEF" w:rsidRDefault="005D4EEF" w:rsidP="002927AF">
            <w:pPr>
              <w:rPr>
                <w:b/>
                <w:bCs/>
              </w:rPr>
            </w:pPr>
          </w:p>
          <w:p w14:paraId="66C10146" w14:textId="77777777" w:rsidR="005D4EEF" w:rsidRPr="00820427" w:rsidRDefault="005D4EEF" w:rsidP="002927AF">
            <w:pPr>
              <w:rPr>
                <w:b/>
                <w:bCs/>
              </w:rPr>
            </w:pPr>
          </w:p>
        </w:tc>
      </w:tr>
      <w:tr w:rsidR="005D4EEF" w:rsidRPr="00820427" w14:paraId="6B0877AF" w14:textId="77777777" w:rsidTr="005D4EEF">
        <w:tc>
          <w:tcPr>
            <w:tcW w:w="5000" w:type="pct"/>
          </w:tcPr>
          <w:p w14:paraId="57156675" w14:textId="77777777" w:rsidR="005D4EEF" w:rsidRPr="00820427" w:rsidRDefault="005D4EEF" w:rsidP="002927AF">
            <w:pPr>
              <w:widowControl w:val="0"/>
              <w:spacing w:before="80" w:after="80"/>
              <w:rPr>
                <w:rFonts w:ascii="Arial" w:hAnsi="Arial" w:cs="Arial"/>
                <w:sz w:val="14"/>
                <w:szCs w:val="14"/>
              </w:rPr>
            </w:pPr>
            <w:r>
              <w:rPr>
                <w:b/>
                <w:bCs/>
              </w:rPr>
              <w:t>ATIVIDADES PARALELAS DESENVOLVIDAS PELO MONITOR</w:t>
            </w:r>
            <w:r>
              <w:rPr>
                <w:b/>
                <w:bCs/>
              </w:rPr>
              <w:br/>
            </w:r>
            <w:r>
              <w:rPr>
                <w:rFonts w:ascii="Arial" w:hAnsi="Arial" w:cs="Arial"/>
                <w:sz w:val="14"/>
                <w:szCs w:val="14"/>
              </w:rPr>
              <w:t>(disciplinas cursadas onde houve aprovação no semestre, participação em atividades de iniciação científica, de extensão, grupos PET, estágios, seminários, congressos, etc.</w:t>
            </w:r>
            <w:r w:rsidRPr="002E7789">
              <w:rPr>
                <w:rFonts w:ascii="Arial" w:hAnsi="Arial" w:cs="Arial"/>
                <w:sz w:val="14"/>
                <w:szCs w:val="14"/>
              </w:rPr>
              <w:t>)</w:t>
            </w:r>
            <w:r>
              <w:rPr>
                <w:rFonts w:ascii="Arial" w:hAnsi="Arial" w:cs="Arial"/>
                <w:sz w:val="14"/>
                <w:szCs w:val="14"/>
              </w:rPr>
              <w:t>.</w:t>
            </w:r>
          </w:p>
        </w:tc>
      </w:tr>
      <w:tr w:rsidR="005D4EEF" w:rsidRPr="00820427" w14:paraId="11A2334F" w14:textId="77777777" w:rsidTr="005D4EEF">
        <w:tc>
          <w:tcPr>
            <w:tcW w:w="5000" w:type="pct"/>
          </w:tcPr>
          <w:p w14:paraId="3EE464F8" w14:textId="77777777" w:rsidR="005D4EEF" w:rsidRDefault="005D4EEF" w:rsidP="002927AF">
            <w:pPr>
              <w:rPr>
                <w:b/>
                <w:bCs/>
              </w:rPr>
            </w:pPr>
          </w:p>
          <w:p w14:paraId="00DAE132" w14:textId="77777777" w:rsidR="005D4EEF" w:rsidRDefault="005D4EEF" w:rsidP="002927AF">
            <w:pPr>
              <w:rPr>
                <w:b/>
                <w:bCs/>
              </w:rPr>
            </w:pPr>
          </w:p>
          <w:p w14:paraId="67FDE0B3" w14:textId="77777777" w:rsidR="005D4EEF" w:rsidRDefault="005D4EEF" w:rsidP="002927AF">
            <w:pPr>
              <w:rPr>
                <w:b/>
                <w:bCs/>
              </w:rPr>
            </w:pPr>
          </w:p>
        </w:tc>
      </w:tr>
      <w:tr w:rsidR="005D4EEF" w:rsidRPr="00820427" w14:paraId="3E048B4D" w14:textId="77777777" w:rsidTr="005D4EEF">
        <w:tc>
          <w:tcPr>
            <w:tcW w:w="5000" w:type="pct"/>
          </w:tcPr>
          <w:p w14:paraId="16971B71" w14:textId="77777777" w:rsidR="005D4EEF" w:rsidRDefault="005D4EEF" w:rsidP="002927AF">
            <w:pPr>
              <w:rPr>
                <w:b/>
                <w:bCs/>
              </w:rPr>
            </w:pPr>
            <w:r>
              <w:rPr>
                <w:b/>
                <w:bCs/>
              </w:rPr>
              <w:t>AVALIAÇÃO DA EXPERIÊNCIA DE MONITORIA PELO MONITOR</w:t>
            </w:r>
            <w:r>
              <w:rPr>
                <w:b/>
                <w:bCs/>
              </w:rPr>
              <w:br/>
            </w:r>
            <w:r>
              <w:rPr>
                <w:rFonts w:ascii="Arial" w:hAnsi="Arial" w:cs="Arial"/>
                <w:sz w:val="14"/>
                <w:szCs w:val="14"/>
              </w:rPr>
              <w:t>(considerar treinamento e orientações recebidas por parte do professor orientador, disponibilidade de materiais e equipamentos para realização do trabalho, dificuldades apresentadas, sugestões</w:t>
            </w:r>
            <w:r w:rsidRPr="002E7789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5D4EEF" w:rsidRPr="00820427" w14:paraId="45041ACD" w14:textId="77777777" w:rsidTr="005D4EEF">
        <w:tc>
          <w:tcPr>
            <w:tcW w:w="5000" w:type="pct"/>
          </w:tcPr>
          <w:p w14:paraId="4F60ED3A" w14:textId="77777777" w:rsidR="005D4EEF" w:rsidRDefault="005D4EEF" w:rsidP="002927AF">
            <w:pPr>
              <w:rPr>
                <w:b/>
                <w:bCs/>
              </w:rPr>
            </w:pPr>
          </w:p>
          <w:p w14:paraId="1023B5DA" w14:textId="77777777" w:rsidR="005D4EEF" w:rsidRDefault="005D4EEF" w:rsidP="002927AF">
            <w:pPr>
              <w:rPr>
                <w:b/>
                <w:bCs/>
              </w:rPr>
            </w:pPr>
          </w:p>
        </w:tc>
      </w:tr>
      <w:tr w:rsidR="005D4EEF" w:rsidRPr="00820427" w14:paraId="0EE68408" w14:textId="77777777" w:rsidTr="005D4EEF">
        <w:tc>
          <w:tcPr>
            <w:tcW w:w="5000" w:type="pct"/>
          </w:tcPr>
          <w:p w14:paraId="49850390" w14:textId="77777777" w:rsidR="005D4EEF" w:rsidRDefault="005D4EEF" w:rsidP="002927AF">
            <w:pPr>
              <w:rPr>
                <w:b/>
                <w:bCs/>
              </w:rPr>
            </w:pPr>
            <w:r>
              <w:rPr>
                <w:b/>
                <w:bCs/>
              </w:rPr>
              <w:t>AVAIAÇÃO DA EXPERIÊNCIA DE MONITORIA PELO PROFESSOR ORIENTADOR</w:t>
            </w:r>
            <w:r>
              <w:rPr>
                <w:b/>
                <w:bCs/>
              </w:rPr>
              <w:br/>
            </w:r>
            <w:r>
              <w:rPr>
                <w:rFonts w:ascii="Arial" w:hAnsi="Arial" w:cs="Arial"/>
                <w:sz w:val="14"/>
                <w:szCs w:val="14"/>
              </w:rPr>
              <w:t>(considerar assiduidade, responsabilidade na execução das tarefas, interesse, relacionamento com a turma, aspectos positivos e negativos</w:t>
            </w:r>
            <w:r w:rsidRPr="002E7789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="005D4EEF" w:rsidRPr="00820427" w14:paraId="1C11F284" w14:textId="77777777" w:rsidTr="005D4EEF">
        <w:tc>
          <w:tcPr>
            <w:tcW w:w="5000" w:type="pct"/>
          </w:tcPr>
          <w:p w14:paraId="3C63DCC8" w14:textId="77777777" w:rsidR="005D4EEF" w:rsidRDefault="005D4EEF" w:rsidP="002927AF">
            <w:pPr>
              <w:rPr>
                <w:b/>
                <w:bCs/>
              </w:rPr>
            </w:pPr>
          </w:p>
          <w:p w14:paraId="5E19AF22" w14:textId="77777777" w:rsidR="005D4EEF" w:rsidRDefault="005D4EEF" w:rsidP="002927AF">
            <w:pPr>
              <w:rPr>
                <w:b/>
                <w:bCs/>
              </w:rPr>
            </w:pPr>
          </w:p>
          <w:p w14:paraId="070D1602" w14:textId="77777777" w:rsidR="005D4EEF" w:rsidRDefault="005D4EEF" w:rsidP="002927AF">
            <w:pPr>
              <w:rPr>
                <w:b/>
                <w:bCs/>
              </w:rPr>
            </w:pPr>
          </w:p>
        </w:tc>
      </w:tr>
      <w:tr w:rsidR="005D4EEF" w:rsidRPr="00820427" w14:paraId="637AF30F" w14:textId="77777777" w:rsidTr="005D4EEF">
        <w:tc>
          <w:tcPr>
            <w:tcW w:w="5000" w:type="pct"/>
          </w:tcPr>
          <w:p w14:paraId="228500C3" w14:textId="3992801A" w:rsidR="005D4EEF" w:rsidRDefault="005D4EEF" w:rsidP="002927AF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  <w:t>DATA:</w:t>
            </w:r>
            <w:r>
              <w:rPr>
                <w:b/>
                <w:bCs/>
              </w:rPr>
              <w:br/>
              <w:t xml:space="preserve">Monteiro, _______ de ______________ </w:t>
            </w:r>
            <w:proofErr w:type="spellStart"/>
            <w:r>
              <w:rPr>
                <w:b/>
                <w:bCs/>
              </w:rPr>
              <w:t>de</w:t>
            </w:r>
            <w:proofErr w:type="spellEnd"/>
            <w:r>
              <w:rPr>
                <w:b/>
                <w:bCs/>
              </w:rPr>
              <w:t xml:space="preserve"> ________.</w:t>
            </w:r>
          </w:p>
        </w:tc>
      </w:tr>
    </w:tbl>
    <w:p w14:paraId="7ECB6574" w14:textId="77777777" w:rsidR="005D4EEF" w:rsidRDefault="005D4EEF" w:rsidP="005D4EEF">
      <w:pPr>
        <w:jc w:val="center"/>
      </w:pPr>
    </w:p>
    <w:tbl>
      <w:tblPr>
        <w:tblW w:w="9029" w:type="dxa"/>
        <w:jc w:val="center"/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5D4EEF" w14:paraId="4455C372" w14:textId="77777777" w:rsidTr="005D4EEF">
        <w:trPr>
          <w:jc w:val="center"/>
        </w:trPr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01FA1" w14:textId="77777777" w:rsidR="005D4EEF" w:rsidRDefault="005D4EEF" w:rsidP="002927AF">
            <w:pPr>
              <w:spacing w:line="480" w:lineRule="auto"/>
              <w:jc w:val="both"/>
            </w:pPr>
          </w:p>
          <w:p w14:paraId="0BCA5382" w14:textId="77777777" w:rsidR="005D4EEF" w:rsidRDefault="005D4EEF" w:rsidP="002927AF">
            <w:pPr>
              <w:jc w:val="center"/>
            </w:pPr>
            <w:r>
              <w:t>___________________________________</w:t>
            </w:r>
            <w:r>
              <w:br/>
              <w:t>Assinatura do Docente</w:t>
            </w:r>
            <w:r>
              <w:br/>
            </w:r>
            <w:r>
              <w:br/>
              <w:t>SIAPE: _____________________________</w:t>
            </w:r>
          </w:p>
          <w:p w14:paraId="4DFC2776" w14:textId="77777777" w:rsidR="005D4EEF" w:rsidRDefault="005D4EEF" w:rsidP="002927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2CA55" w14:textId="77777777" w:rsidR="005D4EEF" w:rsidRDefault="005D4EEF" w:rsidP="002927AF">
            <w:pPr>
              <w:spacing w:line="480" w:lineRule="auto"/>
              <w:jc w:val="both"/>
            </w:pPr>
          </w:p>
          <w:p w14:paraId="7D99115E" w14:textId="77777777" w:rsidR="005D4EEF" w:rsidRDefault="005D4EEF" w:rsidP="002927AF">
            <w:pPr>
              <w:jc w:val="center"/>
            </w:pPr>
            <w:r>
              <w:t>___________________________________</w:t>
            </w:r>
            <w:r>
              <w:br/>
              <w:t>Assinatura do Aluno</w:t>
            </w:r>
            <w:r>
              <w:br/>
            </w:r>
            <w:r>
              <w:br/>
              <w:t>Matrícula: ___________________________</w:t>
            </w:r>
          </w:p>
          <w:p w14:paraId="743C31F7" w14:textId="77777777" w:rsidR="005D4EEF" w:rsidRDefault="005D4EEF" w:rsidP="002927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1712E5A2" w14:textId="77777777" w:rsidR="005512EE" w:rsidRDefault="005512EE"/>
    <w:sectPr w:rsidR="005512EE" w:rsidSect="005D4EE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jUxNTOwMDY0NTBQ0lEKTi0uzszPAykwrAUAlouinCwAAAA="/>
  </w:docVars>
  <w:rsids>
    <w:rsidRoot w:val="005D4EEF"/>
    <w:rsid w:val="005512EE"/>
    <w:rsid w:val="005D4EEF"/>
    <w:rsid w:val="0088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98BE6"/>
  <w15:chartTrackingRefBased/>
  <w15:docId w15:val="{ECC37B90-1BE1-4B3E-B89D-E6A7F82AA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EEF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5D4EEF"/>
    <w:pPr>
      <w:spacing w:after="0" w:line="240" w:lineRule="auto"/>
    </w:pPr>
    <w:rPr>
      <w:rFonts w:ascii="Calibri" w:eastAsia="Calibri" w:hAnsi="Calibri" w:cs="Calibri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yton Souza</dc:creator>
  <cp:keywords/>
  <dc:description/>
  <cp:lastModifiedBy>Cleyton Souza</cp:lastModifiedBy>
  <cp:revision>1</cp:revision>
  <dcterms:created xsi:type="dcterms:W3CDTF">2023-03-20T22:37:00Z</dcterms:created>
  <dcterms:modified xsi:type="dcterms:W3CDTF">2023-03-20T22:39:00Z</dcterms:modified>
</cp:coreProperties>
</file>